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Naples,</w:t>
      </w:r>
      <w:r>
        <w:t xml:space="preserve"> </w:t>
      </w:r>
      <w:r>
        <w:t xml:space="preserve">Italy</w:t>
      </w:r>
    </w:p>
    <w:bookmarkStart w:id="20" w:name="X3cd21c4e5e1f5963d1ab719fa42b00a11c29e9e"/>
    <w:p>
      <w:pPr>
        <w:pStyle w:val="Heading1"/>
      </w:pPr>
      <w:r>
        <w:t xml:space="preserve">Internship Application Letter: Electronics Engineer Position</w:t>
      </w:r>
    </w:p>
    <w:p>
      <w:pPr>
        <w:pStyle w:val="FirstParagraph"/>
      </w:pPr>
      <w:r>
        <w:t xml:space="preserve">Dear Hiring Manager,</w:t>
      </w:r>
    </w:p>
    <w:p>
      <w:pPr>
        <w:pStyle w:val="BodyText"/>
      </w:pPr>
      <w:r>
        <w:t xml:space="preserve">I am writing to express my enthusiastic application for the Electronics Engineer Internship position at your esteemed organization in Naples, Italy. As a dedicated and forward-thinking engineering student with a profound passion for innovative electronics design and development, I am eager to contribute my academic knowledge, technical skills, and cultural adaptability to your team while immersing myself in the dynamic technological landscape of</w:t>
      </w:r>
      <w:r>
        <w:t xml:space="preserve"> </w:t>
      </w:r>
      <w:r>
        <w:rPr>
          <w:bCs/>
          <w:b/>
        </w:rPr>
        <w:t xml:space="preserve">Italy Naples</w:t>
      </w:r>
      <w:r>
        <w:t xml:space="preserve">. Having closely followed the advancements in electronics manufacturing and smart infrastructure projects across Southern Italy, I am confident that my background aligns precisely with your needs for a motivated intern who understands both global engineering standards and the unique opportunities present in</w:t>
      </w:r>
      <w:r>
        <w:t xml:space="preserve"> </w:t>
      </w:r>
      <w:r>
        <w:rPr>
          <w:bCs/>
          <w:b/>
        </w:rPr>
        <w:t xml:space="preserve">Naples, Italy</w:t>
      </w:r>
      <w:r>
        <w:t xml:space="preserve">.</w:t>
      </w:r>
    </w:p>
    <w:p>
      <w:pPr>
        <w:pStyle w:val="BodyText"/>
      </w:pPr>
      <w:r>
        <w:t xml:space="preserve">My academic journey at [Your University Name] has been deeply rooted in the practical application of electronics engineering principles. I have excelled in courses such as Advanced Circuit Design, Embedded Systems Programming, Signal Processing, and PCB Layout Techniques. Most recently, I led a university project developing a low-power IoT sensor network for agricultural monitoring—a solution directly applicable to the sustainable farming initiatives gaining traction in Campania's rural regions near Naples. This project required proficiency in Altium Designer for schematic capture and PCB prototyping, microcontroller programming (ARM Cortex-M series), and wireless communication protocols (LoRaWAN), culminating in a functional prototype deployed on a local farm cooperative. Such hands-on experience demonstrates my ability to translate theoretical knowledge into tangible engineering solutions—a core requirement for any</w:t>
      </w:r>
      <w:r>
        <w:t xml:space="preserve"> </w:t>
      </w:r>
      <w:r>
        <w:rPr>
          <w:bCs/>
          <w:b/>
        </w:rPr>
        <w:t xml:space="preserve">Electronics Engineer</w:t>
      </w:r>
      <w:r>
        <w:t xml:space="preserve"> </w:t>
      </w:r>
      <w:r>
        <w:t xml:space="preserve">internship.</w:t>
      </w:r>
    </w:p>
    <w:p>
      <w:pPr>
        <w:pStyle w:val="BodyText"/>
      </w:pPr>
      <w:r>
        <w:t xml:space="preserve">What particularly excites me about interning in</w:t>
      </w:r>
      <w:r>
        <w:t xml:space="preserve"> </w:t>
      </w:r>
      <w:r>
        <w:rPr>
          <w:bCs/>
          <w:b/>
        </w:rPr>
        <w:t xml:space="preserve">Naples, Italy</w:t>
      </w:r>
      <w:r>
        <w:t xml:space="preserve"> </w:t>
      </w:r>
      <w:r>
        <w:t xml:space="preserve">is the convergence of historical innovation and cutting-edge technology that defines this city. Naples has long been a hub for industrial engineering excellence, with companies like STMicroelectronics maintaining significant operations here, driving advancements in automotive sensors and medical electronics. Simultaneously, institutions such as the Second University of Naples (UNINA) and the National Research Council (CNR) are pioneering research in smart city technologies—exactly where my skills can add immediate value. I am deeply inspired by projects like Napoli Smart City’s integration of IoT for traffic management and waste reduction, which aligns perfectly with my expertise in embedded systems. Contributing to such initiatives within the vibrant ecosystem of</w:t>
      </w:r>
      <w:r>
        <w:t xml:space="preserve"> </w:t>
      </w:r>
      <w:r>
        <w:rPr>
          <w:bCs/>
          <w:b/>
        </w:rPr>
        <w:t xml:space="preserve">Italy Naples</w:t>
      </w:r>
      <w:r>
        <w:t xml:space="preserve"> </w:t>
      </w:r>
      <w:r>
        <w:t xml:space="preserve">would not only advance my professional growth but also allow me to apply engineering solutions to real-world urban challenges I’ve studied.</w:t>
      </w:r>
    </w:p>
    <w:p>
      <w:pPr>
        <w:pStyle w:val="BodyText"/>
      </w:pPr>
      <w:r>
        <w:t xml:space="preserve">Beyond technical competence, I bring a strong commitment to cultural integration—a critical asset for success in any Italian workplace. My fluency in English is complemented by advanced Italian language skills (B2 level), which I am actively improving through immersion and formal study. This enables me to communicate effectively with local teams, understand nuanced project requirements, and navigate the collaborative work environment typical of</w:t>
      </w:r>
      <w:r>
        <w:t xml:space="preserve"> </w:t>
      </w:r>
      <w:r>
        <w:rPr>
          <w:bCs/>
          <w:b/>
        </w:rPr>
        <w:t xml:space="preserve">Italy Naples</w:t>
      </w:r>
      <w:r>
        <w:t xml:space="preserve">'s engineering firms. I have also researched key industry practices in Southern Italy: for instance, the emphasis on precision manufacturing in Naples’ automotive supply chain (where companies like Magneti Marelli operate) requires meticulous attention to detail—a trait I consistently demonstrate through my rigorous testing protocols and documentation standards.</w:t>
      </w:r>
    </w:p>
    <w:p>
      <w:pPr>
        <w:pStyle w:val="BodyText"/>
      </w:pPr>
      <w:r>
        <w:t xml:space="preserve">I am particularly drawn to your organization’s recent work on [Mention Specific Project/Technology from Company Website, e.g., "sustainable energy monitoring systems" or "AI-driven signal processing for industrial IoT"]. My experience in developing a battery-management system using STM32 microcontrollers and custom PCBs—optimized for low-temperature environments similar to those encountered in Naples’ coastal climate—directly supports your mission. In that project, I reduced power consumption by 22% through strategic component selection and thermal management techniques, resulting in a 15% longer operational lifespan for field-deployed units. I am eager to apply this methodology to enhance your products while learning from your team’s expertise in industrial-scale electronics design.</w:t>
      </w:r>
    </w:p>
    <w:p>
      <w:pPr>
        <w:pStyle w:val="BodyText"/>
      </w:pPr>
      <w:r>
        <w:t xml:space="preserve">My internship goals are clear: to deepen my understanding of real-world production workflows, contribute meaningfully to ongoing projects in Naples, and absorb the collaborative engineering culture that makes Southern Italy a growing force in European tech. I am committed to adhering strictly to your operational protocols while bringing fresh perspectives on emerging technologies like edge computing and energy-efficient hardware. Moreover, I am prepared to embrace the Italian work ethic—characterized by diligence, creativity under constraints, and respect for mentorship—which I have observed in successful engineering teams across</w:t>
      </w:r>
      <w:r>
        <w:t xml:space="preserve"> </w:t>
      </w:r>
      <w:r>
        <w:rPr>
          <w:bCs/>
          <w:b/>
        </w:rPr>
        <w:t xml:space="preserve">Italy Naples</w:t>
      </w:r>
      <w:r>
        <w:t xml:space="preserve">.</w:t>
      </w:r>
    </w:p>
    <w:p>
      <w:pPr>
        <w:pStyle w:val="BodyText"/>
      </w:pPr>
      <w:r>
        <w:t xml:space="preserve">As an applicant who thrives in environments where innovation meets cultural context, I see my internship in Naples not just as a professional stepping stone, but as an opportunity to become part of a community that values both technical excellence and the spirit of *la bella vita*. I am confident that my proactive approach, technical foundation in electronics engineering, and dedication to contributing to</w:t>
      </w:r>
      <w:r>
        <w:t xml:space="preserve"> </w:t>
      </w:r>
      <w:r>
        <w:rPr>
          <w:bCs/>
          <w:b/>
        </w:rPr>
        <w:t xml:space="preserve">Italy Naples</w:t>
      </w:r>
      <w:r>
        <w:t xml:space="preserve">'s technological growth make me an ideal fit for your team. I have attached my resume for your review and welcome the opportunity to discuss how my skills can support your objectives during an interview at your convenience.</w:t>
      </w:r>
    </w:p>
    <w:p>
      <w:pPr>
        <w:pStyle w:val="BodyText"/>
      </w:pPr>
      <w:r>
        <w:t xml:space="preserve">Thank you for considering my application. I look forward to the possibility of contributing to innovative projects in Naples and growing alongside industry leaders in this remarkable city.</w:t>
      </w:r>
    </w:p>
    <w:p>
      <w:pPr>
        <w:pStyle w:val="BodyText"/>
      </w:pPr>
      <w:r>
        <w:t xml:space="preserve">Sincerely,</w:t>
      </w:r>
      <w:r>
        <w:br/>
      </w:r>
      <w:r>
        <w:t xml:space="preserve">[Your Full Name]</w:t>
      </w:r>
      <w:r>
        <w:br/>
      </w:r>
      <w:r>
        <w:t xml:space="preserve">[Your Email Address]</w:t>
      </w:r>
      <w:r>
        <w:br/>
      </w:r>
      <w:r>
        <w:t xml:space="preserve">[Your Phone Number]</w:t>
      </w:r>
      <w:r>
        <w:br/>
      </w:r>
      <w:r>
        <w:t xml:space="preserve">[Link to LinkedIn/Portfoli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 Naples, Italy</dc:title>
  <dc:creator/>
  <dc:language>en</dc:language>
  <cp:keywords/>
  <dcterms:created xsi:type="dcterms:W3CDTF">2025-12-08T20:00:28Z</dcterms:created>
  <dcterms:modified xsi:type="dcterms:W3CDTF">2025-12-08T20:00:28Z</dcterms:modified>
</cp:coreProperties>
</file>

<file path=docProps/custom.xml><?xml version="1.0" encoding="utf-8"?>
<Properties xmlns="http://schemas.openxmlformats.org/officeDocument/2006/custom-properties" xmlns:vt="http://schemas.openxmlformats.org/officeDocument/2006/docPropsVTypes"/>
</file>